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Роберт</w:t>
      </w:r>
      <w:r>
        <w:t xml:space="preserve"> </w:t>
      </w:r>
      <w:r>
        <w:t xml:space="preserve">Кармаз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825255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831992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811284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1909606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1837436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898764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837053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883212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3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554917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153963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014812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000444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1888149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8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823410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3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331722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418359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8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361138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622454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2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868455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8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876468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848015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829240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850320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855258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868164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8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Роберт Кармазян</dc:creator>
  <dc:language>ru-RU</dc:language>
  <cp:keywords/>
  <dcterms:created xsi:type="dcterms:W3CDTF">2024-03-26T07:13:55Z</dcterms:created>
  <dcterms:modified xsi:type="dcterms:W3CDTF">2024-03-26T07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